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843752ba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843752ba-baab-11e8-b14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6:1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ElEQVR42s2WMQ7DUAhDrV6A+9/SN6C2ydalEgz5jdo0g2XgAUH/HOJVzwBUs6uhb//hB7/n32eQkC4Wy5f/bPVQlrKQ7nRd6BWI+b3Ra8nonOgpUlD2+iZ/mEDnHNTXpxI1bE8MbfNn/hSw7jr3y3iNn60B4pn7elSKog6pxL311w5R7oQz+4CXEOjmkGJ6fKlHy5hCZa/icxmvKaaQrnzW+aNhYUCx2p4X2hycOZvc95uhk0vzVwf8dSaVWHHkqIP8VTqkYw8H/jooG5Y64G8opuepmTnYH/D6SGVGeqvnwdxpjYv6ZpYaaD5WL+Yzwx9Ge78/XAvPwUovH+y3rA9OWS72L6Jkr7zQs7UMmYP8PZuSz/boPnm/Mn8p8n7+TVldDE+Zdf7e/b77BdczXR3SeQtP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a small tes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843752ba-baab-11e8-b14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6:1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843752ba-baab-11e8-b14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843752ba-baab-11e8-b14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843752ba</dc:title>
  <dc:creator/>
  <cp:keywords/>
  <dcterms:created xsi:type="dcterms:W3CDTF">2026-05-02T12:56:12Z</dcterms:created>
  <dcterms:modified xsi:type="dcterms:W3CDTF">2026-05-02T12:5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